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76200" w14:textId="77777777" w:rsidR="00575CA4" w:rsidRPr="00F20557" w:rsidRDefault="00575CA4" w:rsidP="00575CA4">
      <w:pPr>
        <w:spacing w:after="0"/>
        <w:rPr>
          <w:rFonts w:ascii="Verdana" w:hAnsi="Verdana" w:cs="Arial"/>
          <w:sz w:val="20"/>
        </w:rPr>
      </w:pPr>
      <w:bookmarkStart w:id="0" w:name="_Hlk112753822"/>
      <w:bookmarkStart w:id="1" w:name="_Hlk108432574"/>
      <w:bookmarkStart w:id="2" w:name="_Hlk113620753"/>
      <w:r w:rsidRPr="00F20557">
        <w:rPr>
          <w:rFonts w:ascii="Verdana" w:hAnsi="Verdana" w:cs="Arial"/>
          <w:b/>
          <w:sz w:val="20"/>
        </w:rPr>
        <w:t>UWAGA!!!</w:t>
      </w:r>
      <w:r w:rsidRPr="00F20557">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r>
        <w:rPr>
          <w:rFonts w:ascii="Verdana" w:hAnsi="Verdana" w:cs="Arial"/>
          <w:sz w:val="20"/>
        </w:rPr>
        <w:t>.</w:t>
      </w:r>
    </w:p>
    <w:p w14:paraId="6B679182" w14:textId="77777777" w:rsidR="00575CA4" w:rsidRPr="00E410A1" w:rsidRDefault="00575CA4" w:rsidP="00575CA4">
      <w:pPr>
        <w:spacing w:after="0"/>
        <w:ind w:left="360"/>
        <w:jc w:val="right"/>
        <w:rPr>
          <w:rFonts w:ascii="Verdana" w:hAnsi="Verdana" w:cs="Arial"/>
          <w:b/>
          <w:sz w:val="20"/>
          <w:szCs w:val="20"/>
        </w:rPr>
      </w:pPr>
      <w:r w:rsidRPr="00E410A1">
        <w:rPr>
          <w:rFonts w:ascii="Verdana" w:hAnsi="Verdana" w:cs="Arial"/>
          <w:b/>
          <w:sz w:val="20"/>
          <w:szCs w:val="20"/>
        </w:rPr>
        <w:t>Postępowanie nr BZP.2710</w:t>
      </w:r>
      <w:r>
        <w:rPr>
          <w:rFonts w:ascii="Verdana" w:hAnsi="Verdana" w:cs="Arial"/>
          <w:b/>
          <w:sz w:val="20"/>
          <w:szCs w:val="20"/>
        </w:rPr>
        <w:t>.14.2024.MR</w:t>
      </w:r>
    </w:p>
    <w:p w14:paraId="7F461DA3" w14:textId="77777777" w:rsidR="00575CA4" w:rsidRPr="00A224F7" w:rsidRDefault="00575CA4" w:rsidP="00575CA4">
      <w:pPr>
        <w:spacing w:after="0"/>
        <w:ind w:left="360"/>
        <w:jc w:val="right"/>
        <w:rPr>
          <w:rFonts w:ascii="Verdana" w:hAnsi="Verdana" w:cs="Arial"/>
          <w:i/>
          <w:sz w:val="16"/>
          <w:szCs w:val="16"/>
        </w:rPr>
      </w:pPr>
      <w:r w:rsidRPr="00F20557">
        <w:rPr>
          <w:rFonts w:ascii="Verdana" w:hAnsi="Verdana" w:cs="Arial"/>
          <w:b/>
          <w:sz w:val="20"/>
        </w:rPr>
        <w:t>Załącznik nr 5 do SWZ</w:t>
      </w:r>
    </w:p>
    <w:p w14:paraId="3FEBE855" w14:textId="77777777" w:rsidR="00575CA4" w:rsidRPr="00F20557" w:rsidRDefault="00575CA4" w:rsidP="00575CA4">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583CD0EE" w14:textId="77777777" w:rsidR="00575CA4" w:rsidRPr="00F20557" w:rsidRDefault="00575CA4" w:rsidP="00575CA4">
      <w:pPr>
        <w:spacing w:after="0"/>
        <w:rPr>
          <w:rFonts w:ascii="Verdana" w:hAnsi="Verdana" w:cs="Arial"/>
          <w:b/>
          <w:sz w:val="20"/>
          <w:szCs w:val="20"/>
        </w:rPr>
      </w:pPr>
    </w:p>
    <w:p w14:paraId="30282250" w14:textId="77777777" w:rsidR="00575CA4" w:rsidRPr="00F20557" w:rsidRDefault="00575CA4" w:rsidP="00575CA4">
      <w:pPr>
        <w:spacing w:after="0"/>
        <w:rPr>
          <w:rFonts w:ascii="Verdana" w:hAnsi="Verdana" w:cs="Arial"/>
          <w:b/>
          <w:sz w:val="20"/>
          <w:szCs w:val="20"/>
        </w:rPr>
      </w:pPr>
      <w:r w:rsidRPr="00F20557">
        <w:rPr>
          <w:rFonts w:ascii="Verdana" w:hAnsi="Verdana" w:cs="Arial"/>
          <w:b/>
          <w:sz w:val="20"/>
          <w:szCs w:val="20"/>
        </w:rPr>
        <w:t xml:space="preserve">Nazwa podmiotu udostępniającego zasoby: </w:t>
      </w:r>
    </w:p>
    <w:p w14:paraId="0EB92777" w14:textId="77777777" w:rsidR="00575CA4" w:rsidRPr="00F20557" w:rsidRDefault="00575CA4" w:rsidP="00575CA4">
      <w:pPr>
        <w:spacing w:after="0"/>
        <w:rPr>
          <w:rFonts w:ascii="Verdana" w:hAnsi="Verdana" w:cs="Arial"/>
          <w:b/>
          <w:sz w:val="20"/>
          <w:szCs w:val="20"/>
        </w:rPr>
      </w:pPr>
    </w:p>
    <w:p w14:paraId="702BAFE2" w14:textId="77777777" w:rsidR="00575CA4" w:rsidRPr="00F20557" w:rsidRDefault="00575CA4" w:rsidP="00575CA4">
      <w:pPr>
        <w:spacing w:after="0"/>
        <w:rPr>
          <w:rFonts w:ascii="Verdana" w:hAnsi="Verdana" w:cs="Arial"/>
          <w:sz w:val="20"/>
          <w:szCs w:val="20"/>
        </w:rPr>
      </w:pPr>
      <w:r w:rsidRPr="00F20557">
        <w:rPr>
          <w:rFonts w:ascii="Verdana" w:hAnsi="Verdana" w:cs="Arial"/>
          <w:sz w:val="20"/>
          <w:szCs w:val="20"/>
        </w:rPr>
        <w:t>…………………………………………………………………………………………………………………………</w:t>
      </w:r>
    </w:p>
    <w:p w14:paraId="57075F05" w14:textId="77777777" w:rsidR="00575CA4" w:rsidRPr="00F20557" w:rsidRDefault="00575CA4" w:rsidP="00575CA4">
      <w:pPr>
        <w:spacing w:after="0"/>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50D52EA3" w14:textId="77777777" w:rsidR="00575CA4" w:rsidRPr="00F20557" w:rsidRDefault="00575CA4" w:rsidP="00575CA4">
      <w:pPr>
        <w:spacing w:after="0"/>
        <w:ind w:right="-142"/>
        <w:rPr>
          <w:rFonts w:ascii="Verdana" w:hAnsi="Verdana" w:cs="Arial"/>
          <w:i/>
          <w:sz w:val="18"/>
          <w:szCs w:val="18"/>
        </w:rPr>
      </w:pPr>
    </w:p>
    <w:p w14:paraId="1D6B0BAB" w14:textId="77777777" w:rsidR="00575CA4" w:rsidRPr="00F20557" w:rsidRDefault="00575CA4" w:rsidP="00575CA4">
      <w:pPr>
        <w:spacing w:after="0"/>
        <w:ind w:right="-142"/>
        <w:rPr>
          <w:rFonts w:ascii="Verdana" w:hAnsi="Verdana" w:cs="Arial"/>
          <w:sz w:val="20"/>
          <w:szCs w:val="20"/>
        </w:rPr>
      </w:pPr>
      <w:r w:rsidRPr="00F20557">
        <w:rPr>
          <w:rFonts w:ascii="Verdana" w:hAnsi="Verdana" w:cs="Arial"/>
          <w:i/>
          <w:sz w:val="20"/>
          <w:szCs w:val="20"/>
        </w:rPr>
        <w:t>KRS/</w:t>
      </w:r>
      <w:proofErr w:type="spellStart"/>
      <w:r w:rsidRPr="00F20557">
        <w:rPr>
          <w:rFonts w:ascii="Verdana" w:hAnsi="Verdana" w:cs="Arial"/>
          <w:i/>
          <w:sz w:val="20"/>
          <w:szCs w:val="20"/>
        </w:rPr>
        <w:t>CEiDG</w:t>
      </w:r>
      <w:proofErr w:type="spellEnd"/>
      <w:r w:rsidRPr="00F20557">
        <w:rPr>
          <w:rFonts w:ascii="Verdana" w:hAnsi="Verdana" w:cs="Arial"/>
          <w:i/>
          <w:sz w:val="20"/>
          <w:szCs w:val="20"/>
        </w:rPr>
        <w:t>/</w:t>
      </w:r>
      <w:r w:rsidRPr="00F20557">
        <w:rPr>
          <w:rFonts w:ascii="Verdana" w:hAnsi="Verdana" w:cs="Arial"/>
          <w:sz w:val="20"/>
          <w:szCs w:val="20"/>
        </w:rPr>
        <w:t xml:space="preserve"> (w zależności od podmiotu): ……………………………………………………………..……</w:t>
      </w:r>
    </w:p>
    <w:p w14:paraId="2EAB5A8A" w14:textId="77777777" w:rsidR="00575CA4" w:rsidRPr="00F20557" w:rsidRDefault="00575CA4" w:rsidP="00575CA4">
      <w:pPr>
        <w:spacing w:after="0"/>
        <w:ind w:right="-142"/>
        <w:rPr>
          <w:rFonts w:ascii="Verdana" w:hAnsi="Verdana" w:cs="Arial"/>
          <w:sz w:val="20"/>
          <w:szCs w:val="20"/>
        </w:rPr>
      </w:pPr>
    </w:p>
    <w:p w14:paraId="7EBD3B8B" w14:textId="77777777" w:rsidR="00575CA4" w:rsidRPr="00F20557" w:rsidRDefault="00575CA4" w:rsidP="00575CA4">
      <w:pPr>
        <w:spacing w:after="0"/>
        <w:rPr>
          <w:rFonts w:ascii="Verdana" w:hAnsi="Verdana" w:cs="Arial"/>
          <w:sz w:val="20"/>
          <w:szCs w:val="20"/>
        </w:rPr>
      </w:pPr>
      <w:r w:rsidRPr="00F20557">
        <w:rPr>
          <w:rFonts w:ascii="Verdana" w:hAnsi="Verdana" w:cs="Arial"/>
          <w:sz w:val="20"/>
          <w:szCs w:val="20"/>
        </w:rPr>
        <w:t>reprezentowany przez: …………………………………………………………………………………………………………………</w:t>
      </w:r>
    </w:p>
    <w:p w14:paraId="3CA2346A" w14:textId="77777777" w:rsidR="00575CA4" w:rsidRPr="00F20557" w:rsidRDefault="00575CA4" w:rsidP="00575CA4">
      <w:pPr>
        <w:spacing w:after="0"/>
        <w:ind w:left="2842"/>
        <w:rPr>
          <w:rFonts w:ascii="Verdana" w:hAnsi="Verdana" w:cs="Arial"/>
          <w:i/>
          <w:sz w:val="16"/>
          <w:szCs w:val="16"/>
        </w:rPr>
      </w:pPr>
      <w:r w:rsidRPr="00F20557">
        <w:rPr>
          <w:rFonts w:ascii="Verdana" w:hAnsi="Verdana" w:cs="Arial"/>
          <w:i/>
          <w:sz w:val="16"/>
          <w:szCs w:val="16"/>
        </w:rPr>
        <w:t>(imię, nazwisko, stanowisko/podstawa do reprezentacji)</w:t>
      </w:r>
    </w:p>
    <w:p w14:paraId="35C19628" w14:textId="77777777" w:rsidR="00575CA4" w:rsidRPr="00F20557" w:rsidRDefault="00575CA4" w:rsidP="00575CA4">
      <w:pPr>
        <w:spacing w:after="0"/>
        <w:ind w:left="2842"/>
        <w:rPr>
          <w:rFonts w:ascii="Verdana" w:hAnsi="Verdana" w:cs="Arial"/>
          <w:i/>
          <w:sz w:val="16"/>
          <w:szCs w:val="16"/>
        </w:rPr>
      </w:pPr>
    </w:p>
    <w:p w14:paraId="5EAA5997" w14:textId="77777777" w:rsidR="00575CA4" w:rsidRPr="00F20557" w:rsidRDefault="00575CA4" w:rsidP="00575CA4">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483BE69F" w14:textId="77777777" w:rsidR="00575CA4" w:rsidRPr="00F20557" w:rsidRDefault="00575CA4" w:rsidP="00575CA4">
      <w:pPr>
        <w:tabs>
          <w:tab w:val="left" w:pos="284"/>
        </w:tabs>
        <w:spacing w:after="0"/>
        <w:jc w:val="center"/>
        <w:rPr>
          <w:rFonts w:ascii="Verdana" w:hAnsi="Verdana" w:cs="Tahoma"/>
          <w:b/>
          <w:bCs/>
          <w:iCs/>
          <w:color w:val="000000"/>
          <w:sz w:val="20"/>
          <w:szCs w:val="20"/>
        </w:rPr>
      </w:pPr>
    </w:p>
    <w:p w14:paraId="3D0B49C3" w14:textId="77777777" w:rsidR="00575CA4" w:rsidRPr="00F20557" w:rsidRDefault="00575CA4" w:rsidP="00575CA4">
      <w:pPr>
        <w:spacing w:after="0"/>
        <w:jc w:val="center"/>
        <w:rPr>
          <w:rFonts w:ascii="Verdana" w:hAnsi="Verdana" w:cs="Arial"/>
          <w:sz w:val="20"/>
          <w:szCs w:val="20"/>
        </w:rPr>
      </w:pPr>
      <w:r w:rsidRPr="00544325">
        <w:rPr>
          <w:rFonts w:ascii="Verdana" w:hAnsi="Verdana" w:cs="Arial"/>
          <w:b/>
          <w:sz w:val="20"/>
        </w:rPr>
        <w:t>Dostawa sprzętu audiowizualnego z funkcjami multimedialnymi i systemem telekonferencyjnym, wraz z licencjonowanym oprogramowaniem, montażem oraz z przeszkoleniem z zakresu obsługi</w:t>
      </w:r>
      <w:r>
        <w:rPr>
          <w:rFonts w:ascii="Verdana" w:hAnsi="Verdana" w:cs="Arial"/>
          <w:b/>
          <w:sz w:val="20"/>
        </w:rPr>
        <w:t>.</w:t>
      </w:r>
    </w:p>
    <w:p w14:paraId="75199C2C" w14:textId="77777777" w:rsidR="00575CA4" w:rsidRPr="00F20557" w:rsidRDefault="00575CA4" w:rsidP="00575CA4">
      <w:pPr>
        <w:spacing w:after="0"/>
        <w:jc w:val="both"/>
        <w:rPr>
          <w:rFonts w:ascii="Verdana" w:hAnsi="Verdana"/>
          <w:b/>
          <w:sz w:val="20"/>
          <w:szCs w:val="20"/>
        </w:rPr>
      </w:pPr>
    </w:p>
    <w:p w14:paraId="7289381F" w14:textId="77777777" w:rsidR="00575CA4" w:rsidRPr="00F20557" w:rsidRDefault="00575CA4" w:rsidP="00575CA4">
      <w:pPr>
        <w:spacing w:after="0"/>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153AEC15" w14:textId="77777777" w:rsidR="00575CA4" w:rsidRPr="00F20557" w:rsidRDefault="00575CA4" w:rsidP="00575CA4">
      <w:pPr>
        <w:spacing w:after="0"/>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107FADFC" w14:textId="77777777" w:rsidR="00575CA4" w:rsidRPr="00F20557" w:rsidRDefault="00575CA4" w:rsidP="00575CA4">
      <w:pPr>
        <w:spacing w:after="0"/>
        <w:rPr>
          <w:rFonts w:ascii="Verdana" w:hAnsi="Verdana"/>
          <w:sz w:val="20"/>
          <w:szCs w:val="20"/>
        </w:rPr>
      </w:pPr>
    </w:p>
    <w:p w14:paraId="0D42538C"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448BE1C6" w14:textId="77777777" w:rsidR="00575CA4" w:rsidRPr="00F20557" w:rsidRDefault="00575CA4" w:rsidP="00575CA4">
      <w:pPr>
        <w:spacing w:after="0"/>
        <w:jc w:val="center"/>
        <w:rPr>
          <w:rFonts w:ascii="Verdana" w:hAnsi="Verdana"/>
          <w:i/>
          <w:sz w:val="16"/>
          <w:szCs w:val="16"/>
        </w:rPr>
      </w:pPr>
      <w:r w:rsidRPr="00F20557">
        <w:rPr>
          <w:rFonts w:ascii="Verdana" w:hAnsi="Verdana"/>
          <w:i/>
          <w:sz w:val="16"/>
          <w:szCs w:val="16"/>
        </w:rPr>
        <w:t>(nazwa i adres wykonawcy)</w:t>
      </w:r>
    </w:p>
    <w:p w14:paraId="45614072" w14:textId="77777777" w:rsidR="00575CA4" w:rsidRPr="00F20557" w:rsidRDefault="00575CA4" w:rsidP="00575CA4">
      <w:pPr>
        <w:spacing w:after="0"/>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3EF2353F" w14:textId="77777777" w:rsidR="00575CA4" w:rsidRPr="00F20557" w:rsidRDefault="00575CA4" w:rsidP="00575CA4">
      <w:pPr>
        <w:spacing w:after="0"/>
        <w:rPr>
          <w:rFonts w:ascii="Verdana" w:hAnsi="Verdana"/>
          <w:sz w:val="20"/>
          <w:szCs w:val="20"/>
        </w:rPr>
      </w:pPr>
      <w:r w:rsidRPr="00F20557">
        <w:rPr>
          <w:rFonts w:ascii="Verdana" w:hAnsi="Verdana"/>
          <w:sz w:val="20"/>
          <w:szCs w:val="20"/>
        </w:rPr>
        <w:t xml:space="preserve">a) udostępniam Wykonawcy ww. zasoby, w następującym zakresie: </w:t>
      </w:r>
    </w:p>
    <w:p w14:paraId="6CF197F0"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0B5EBB2A" w14:textId="77777777" w:rsidR="00575CA4" w:rsidRPr="00F20557" w:rsidRDefault="00575CA4" w:rsidP="00575CA4">
      <w:pPr>
        <w:spacing w:after="0"/>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4C3F002A"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27F63728" w14:textId="77777777" w:rsidR="00575CA4" w:rsidRPr="00F20557" w:rsidRDefault="00575CA4" w:rsidP="00575CA4">
      <w:pPr>
        <w:spacing w:after="0"/>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2BAEC297"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6A6BD226" w14:textId="77777777" w:rsidR="00575CA4" w:rsidRPr="00F20557" w:rsidRDefault="00575CA4" w:rsidP="00575CA4">
      <w:pPr>
        <w:spacing w:after="0"/>
        <w:rPr>
          <w:rFonts w:ascii="Verdana" w:hAnsi="Verdana"/>
          <w:sz w:val="20"/>
          <w:szCs w:val="20"/>
        </w:rPr>
      </w:pPr>
      <w:r w:rsidRPr="00F20557">
        <w:rPr>
          <w:rFonts w:ascii="Verdana" w:hAnsi="Verdana"/>
          <w:sz w:val="20"/>
          <w:szCs w:val="20"/>
        </w:rPr>
        <w:t>d) okres mojego udziału przy wykonywaniu zamówienia będzie następujący:</w:t>
      </w:r>
    </w:p>
    <w:p w14:paraId="4569FDF5" w14:textId="77777777" w:rsidR="00575CA4" w:rsidRPr="00F20557" w:rsidRDefault="00575CA4" w:rsidP="00575CA4">
      <w:pPr>
        <w:spacing w:after="0"/>
        <w:rPr>
          <w:rFonts w:ascii="Verdana" w:hAnsi="Verdana"/>
          <w:sz w:val="20"/>
          <w:szCs w:val="20"/>
        </w:rPr>
      </w:pPr>
      <w:r w:rsidRPr="00F20557">
        <w:rPr>
          <w:rFonts w:ascii="Verdana" w:hAnsi="Verdana"/>
          <w:sz w:val="20"/>
          <w:szCs w:val="20"/>
        </w:rPr>
        <w:t>............................................................................................................................</w:t>
      </w:r>
    </w:p>
    <w:p w14:paraId="0E40670A" w14:textId="77777777" w:rsidR="00575CA4" w:rsidRPr="00F20557" w:rsidRDefault="00575CA4" w:rsidP="00575CA4">
      <w:pPr>
        <w:spacing w:after="0"/>
        <w:jc w:val="both"/>
        <w:rPr>
          <w:rFonts w:ascii="Verdana" w:hAnsi="Verdana"/>
          <w:sz w:val="20"/>
          <w:szCs w:val="20"/>
        </w:rPr>
      </w:pPr>
      <w:r w:rsidRPr="00F20557">
        <w:rPr>
          <w:rFonts w:ascii="Verdana" w:hAnsi="Verdana"/>
          <w:sz w:val="20"/>
          <w:szCs w:val="20"/>
        </w:rPr>
        <w:t xml:space="preserve">e) będę realizował poniżej wymienione </w:t>
      </w:r>
      <w:r>
        <w:rPr>
          <w:rFonts w:ascii="Verdana" w:hAnsi="Verdana"/>
          <w:sz w:val="20"/>
          <w:szCs w:val="20"/>
        </w:rPr>
        <w:t>dostawy</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57BDA59A" w14:textId="77777777" w:rsidR="00575CA4" w:rsidRPr="00F20557" w:rsidRDefault="00575CA4" w:rsidP="00575CA4">
      <w:pPr>
        <w:spacing w:after="0"/>
        <w:jc w:val="both"/>
        <w:rPr>
          <w:rFonts w:ascii="Verdana" w:hAnsi="Verdana"/>
          <w:sz w:val="20"/>
          <w:szCs w:val="20"/>
        </w:rPr>
      </w:pPr>
      <w:r w:rsidRPr="00F20557">
        <w:rPr>
          <w:rFonts w:ascii="Verdana" w:hAnsi="Verdana"/>
          <w:sz w:val="20"/>
          <w:szCs w:val="20"/>
        </w:rPr>
        <w:t>…………………………………………………………………………………………………………………………………………………</w:t>
      </w:r>
    </w:p>
    <w:p w14:paraId="2186DCEA" w14:textId="77777777" w:rsidR="00575CA4" w:rsidRPr="00F20557" w:rsidRDefault="00575CA4" w:rsidP="00575CA4">
      <w:pPr>
        <w:spacing w:after="0"/>
        <w:jc w:val="both"/>
        <w:rPr>
          <w:rFonts w:ascii="Verdana" w:hAnsi="Verdana"/>
          <w:sz w:val="20"/>
          <w:szCs w:val="20"/>
        </w:rPr>
      </w:pPr>
      <w:r w:rsidRPr="00F20557">
        <w:rPr>
          <w:rFonts w:ascii="Verdana" w:hAnsi="Verdana"/>
          <w:sz w:val="20"/>
          <w:szCs w:val="20"/>
        </w:rPr>
        <w:t>f) z Wykonawcą łączyć nas będzie: ………………………………………………………………………………………</w:t>
      </w:r>
    </w:p>
    <w:p w14:paraId="4DD5B9ED" w14:textId="77777777" w:rsidR="00575CA4" w:rsidRPr="00F20557" w:rsidRDefault="00575CA4" w:rsidP="00575CA4">
      <w:pPr>
        <w:spacing w:after="0"/>
        <w:jc w:val="both"/>
        <w:rPr>
          <w:rFonts w:ascii="Verdana" w:hAnsi="Verdana"/>
          <w:sz w:val="20"/>
          <w:szCs w:val="20"/>
        </w:rPr>
      </w:pPr>
    </w:p>
    <w:p w14:paraId="1B4A866D" w14:textId="77777777" w:rsidR="00575CA4" w:rsidRPr="00F20557" w:rsidRDefault="00575CA4" w:rsidP="00575CA4">
      <w:pPr>
        <w:spacing w:after="0"/>
        <w:jc w:val="both"/>
        <w:rPr>
          <w:rFonts w:ascii="Verdana" w:hAnsi="Verdana"/>
          <w:sz w:val="20"/>
          <w:szCs w:val="20"/>
        </w:rPr>
      </w:pPr>
    </w:p>
    <w:p w14:paraId="1513C876" w14:textId="77777777" w:rsidR="00575CA4" w:rsidRPr="00F20557" w:rsidRDefault="00575CA4" w:rsidP="00575CA4">
      <w:pPr>
        <w:spacing w:after="0"/>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32FE0792" w14:textId="77777777" w:rsidR="00575CA4" w:rsidRPr="00F20557" w:rsidRDefault="00575CA4" w:rsidP="00575CA4">
      <w:pPr>
        <w:spacing w:after="0"/>
        <w:ind w:left="1" w:firstLine="1"/>
        <w:jc w:val="center"/>
        <w:rPr>
          <w:rFonts w:ascii="Verdana" w:hAnsi="Verdana"/>
          <w:i/>
          <w:sz w:val="16"/>
          <w:szCs w:val="16"/>
        </w:rPr>
      </w:pPr>
    </w:p>
    <w:p w14:paraId="5675486D" w14:textId="77777777" w:rsidR="00575CA4" w:rsidRPr="00F20557" w:rsidRDefault="00575CA4" w:rsidP="00575CA4">
      <w:pPr>
        <w:spacing w:after="0"/>
        <w:jc w:val="both"/>
        <w:rPr>
          <w:rFonts w:ascii="Verdana" w:hAnsi="Verdana"/>
          <w:b/>
          <w:sz w:val="20"/>
          <w:szCs w:val="20"/>
        </w:rPr>
      </w:pPr>
      <w:r>
        <w:rPr>
          <w:rFonts w:ascii="Verdana" w:hAnsi="Verdana"/>
          <w:b/>
          <w:sz w:val="20"/>
          <w:szCs w:val="20"/>
        </w:rPr>
        <w:t>Zobowiązanie</w:t>
      </w:r>
      <w:r w:rsidRPr="00F20557">
        <w:rPr>
          <w:rFonts w:ascii="Verdana" w:hAnsi="Verdana"/>
          <w:b/>
          <w:sz w:val="20"/>
          <w:szCs w:val="20"/>
        </w:rPr>
        <w:t xml:space="preserve"> musi być opatrzone przez osobę lub osoby uprawnione do reprezentowania </w:t>
      </w:r>
      <w:r>
        <w:rPr>
          <w:rFonts w:ascii="Verdana" w:hAnsi="Verdana"/>
          <w:b/>
          <w:sz w:val="20"/>
          <w:szCs w:val="20"/>
        </w:rPr>
        <w:t>P</w:t>
      </w:r>
      <w:r w:rsidRPr="00F20557">
        <w:rPr>
          <w:rFonts w:ascii="Verdana" w:hAnsi="Verdana"/>
          <w:b/>
          <w:sz w:val="20"/>
          <w:szCs w:val="20"/>
        </w:rPr>
        <w:t>odmiotu udostępniającego zasoby kwalifikowanym podpisem elektronicznym lub podpisem zaufanym lub podpisem osobistym.</w:t>
      </w:r>
    </w:p>
    <w:p w14:paraId="79B897D0" w14:textId="77777777" w:rsidR="00575CA4" w:rsidRPr="00F20557" w:rsidRDefault="00575CA4" w:rsidP="00575CA4">
      <w:pPr>
        <w:spacing w:after="0"/>
        <w:rPr>
          <w:rFonts w:ascii="Verdana" w:hAnsi="Verdana" w:cs="Arial"/>
          <w:b/>
          <w:bCs/>
          <w:sz w:val="20"/>
          <w:szCs w:val="20"/>
        </w:rPr>
      </w:pPr>
    </w:p>
    <w:bookmarkEnd w:id="0"/>
    <w:bookmarkEnd w:id="1"/>
    <w:bookmarkEnd w:id="2"/>
    <w:sectPr w:rsidR="00575CA4" w:rsidRPr="00F20557" w:rsidSect="007538F4">
      <w:headerReference w:type="default" r:id="rId11"/>
      <w:footerReference w:type="even" r:id="rId12"/>
      <w:footerReference w:type="default" r:id="rId13"/>
      <w:footerReference w:type="first" r:id="rId14"/>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2B78A" w14:textId="77777777" w:rsidR="00DB5035" w:rsidRDefault="00DB5035">
      <w:r>
        <w:separator/>
      </w:r>
    </w:p>
  </w:endnote>
  <w:endnote w:type="continuationSeparator" w:id="0">
    <w:p w14:paraId="42E6B09E" w14:textId="77777777" w:rsidR="00DB5035" w:rsidRDefault="00DB5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8E5E24" w:rsidRDefault="008E5E2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8E5E24" w:rsidRDefault="008E5E2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8E5E24" w:rsidRDefault="008E5E24">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1447025D" w:rsidR="008E5E24" w:rsidRDefault="008E5E24">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8E5E24" w:rsidRPr="004D79B3" w:rsidRDefault="008E5E24">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8E5E24" w:rsidRPr="004D79B3" w:rsidRDefault="008E5E24">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DDE9A" w14:textId="77777777" w:rsidR="00DB5035" w:rsidRDefault="00DB5035">
      <w:r>
        <w:separator/>
      </w:r>
    </w:p>
  </w:footnote>
  <w:footnote w:type="continuationSeparator" w:id="0">
    <w:p w14:paraId="3A8DB70C" w14:textId="77777777" w:rsidR="00DB5035" w:rsidRDefault="00DB5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8E5E24" w:rsidRPr="00E55ECE" w:rsidRDefault="008E5E24"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8E5E24" w:rsidRDefault="008E5E2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A9CC96C2"/>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1"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B2969F64"/>
    <w:lvl w:ilvl="0" w:tplc="B364BA74">
      <w:start w:val="1"/>
      <w:numFmt w:val="decimal"/>
      <w:lvlText w:val="%1."/>
      <w:lvlJc w:val="left"/>
      <w:pPr>
        <w:ind w:left="360"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1793E62"/>
    <w:multiLevelType w:val="hybridMultilevel"/>
    <w:tmpl w:val="F572B226"/>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2"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3"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EA5C06"/>
    <w:multiLevelType w:val="multilevel"/>
    <w:tmpl w:val="B9CE8C2A"/>
    <w:lvl w:ilvl="0">
      <w:start w:val="1"/>
      <w:numFmt w:val="decimal"/>
      <w:lvlText w:val="%1."/>
      <w:lvlJc w:val="left"/>
      <w:pPr>
        <w:tabs>
          <w:tab w:val="num" w:pos="360"/>
        </w:tabs>
        <w:ind w:left="36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6DC492D"/>
    <w:multiLevelType w:val="multilevel"/>
    <w:tmpl w:val="E7B6BCCA"/>
    <w:lvl w:ilvl="0">
      <w:start w:val="2"/>
      <w:numFmt w:val="decimal"/>
      <w:lvlText w:val="%1."/>
      <w:lvlJc w:val="left"/>
      <w:pPr>
        <w:ind w:left="432" w:hanging="432"/>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0" w15:restartNumberingAfterBreak="0">
    <w:nsid w:val="3D36728A"/>
    <w:multiLevelType w:val="hybridMultilevel"/>
    <w:tmpl w:val="92F67E0E"/>
    <w:lvl w:ilvl="0" w:tplc="EC529B54">
      <w:start w:val="3"/>
      <w:numFmt w:val="decimal"/>
      <w:lvlText w:val="%1."/>
      <w:lvlJc w:val="left"/>
      <w:pPr>
        <w:tabs>
          <w:tab w:val="num" w:pos="1080"/>
        </w:tabs>
        <w:ind w:left="1080" w:hanging="360"/>
      </w:pPr>
      <w:rPr>
        <w:rFonts w:hint="default"/>
        <w:b w:val="0"/>
        <w:sz w:val="20"/>
        <w:szCs w:val="20"/>
      </w:rPr>
    </w:lvl>
    <w:lvl w:ilvl="1" w:tplc="83EEB25C">
      <w:start w:val="5"/>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3FF55AA4"/>
    <w:multiLevelType w:val="multilevel"/>
    <w:tmpl w:val="00D06DA6"/>
    <w:lvl w:ilvl="0">
      <w:start w:val="50"/>
      <w:numFmt w:val="decimal"/>
      <w:lvlText w:val="%1"/>
      <w:lvlJc w:val="left"/>
      <w:pPr>
        <w:ind w:left="675" w:hanging="675"/>
      </w:pPr>
      <w:rPr>
        <w:rFonts w:hint="default"/>
        <w:b w:val="0"/>
      </w:rPr>
    </w:lvl>
    <w:lvl w:ilvl="1">
      <w:start w:val="138"/>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3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0"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2"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43"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6"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6C974CB"/>
    <w:multiLevelType w:val="multilevel"/>
    <w:tmpl w:val="1264F032"/>
    <w:lvl w:ilvl="0">
      <w:start w:val="2"/>
      <w:numFmt w:val="decimal"/>
      <w:lvlText w:val="%1."/>
      <w:lvlJc w:val="left"/>
      <w:pPr>
        <w:tabs>
          <w:tab w:val="num" w:pos="360"/>
        </w:tabs>
        <w:ind w:left="36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1"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2"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3"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4"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5"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9"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0"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1"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62"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3"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5"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469740260">
    <w:abstractNumId w:val="65"/>
  </w:num>
  <w:num w:numId="2" w16cid:durableId="666637533">
    <w:abstractNumId w:val="24"/>
  </w:num>
  <w:num w:numId="3" w16cid:durableId="1969967513">
    <w:abstractNumId w:val="50"/>
  </w:num>
  <w:num w:numId="4" w16cid:durableId="975724691">
    <w:abstractNumId w:val="16"/>
  </w:num>
  <w:num w:numId="5" w16cid:durableId="414320634">
    <w:abstractNumId w:val="58"/>
  </w:num>
  <w:num w:numId="6" w16cid:durableId="1984774266">
    <w:abstractNumId w:val="34"/>
  </w:num>
  <w:num w:numId="7" w16cid:durableId="1528641446">
    <w:abstractNumId w:val="38"/>
  </w:num>
  <w:num w:numId="8" w16cid:durableId="1763604985">
    <w:abstractNumId w:val="55"/>
  </w:num>
  <w:num w:numId="9" w16cid:durableId="885986920">
    <w:abstractNumId w:val="18"/>
  </w:num>
  <w:num w:numId="10" w16cid:durableId="1669095058">
    <w:abstractNumId w:val="9"/>
  </w:num>
  <w:num w:numId="11" w16cid:durableId="609507230">
    <w:abstractNumId w:val="56"/>
  </w:num>
  <w:num w:numId="12" w16cid:durableId="1216239483">
    <w:abstractNumId w:val="8"/>
  </w:num>
  <w:num w:numId="13" w16cid:durableId="906459687">
    <w:abstractNumId w:val="13"/>
  </w:num>
  <w:num w:numId="14" w16cid:durableId="1628900116">
    <w:abstractNumId w:val="29"/>
  </w:num>
  <w:num w:numId="15" w16cid:durableId="1345011986">
    <w:abstractNumId w:val="48"/>
  </w:num>
  <w:num w:numId="16" w16cid:durableId="935284684">
    <w:abstractNumId w:val="44"/>
  </w:num>
  <w:num w:numId="17" w16cid:durableId="1586525569">
    <w:abstractNumId w:val="37"/>
  </w:num>
  <w:num w:numId="18" w16cid:durableId="648174818">
    <w:abstractNumId w:val="35"/>
  </w:num>
  <w:num w:numId="19" w16cid:durableId="985745619">
    <w:abstractNumId w:val="27"/>
  </w:num>
  <w:num w:numId="20" w16cid:durableId="1445225095">
    <w:abstractNumId w:val="39"/>
  </w:num>
  <w:num w:numId="21" w16cid:durableId="1464693862">
    <w:abstractNumId w:val="36"/>
  </w:num>
  <w:num w:numId="22" w16cid:durableId="138810522">
    <w:abstractNumId w:val="19"/>
  </w:num>
  <w:num w:numId="23" w16cid:durableId="1106583670">
    <w:abstractNumId w:val="30"/>
  </w:num>
  <w:num w:numId="24" w16cid:durableId="1166819929">
    <w:abstractNumId w:val="63"/>
  </w:num>
  <w:num w:numId="25" w16cid:durableId="754938230">
    <w:abstractNumId w:val="52"/>
  </w:num>
  <w:num w:numId="26" w16cid:durableId="2105567938">
    <w:abstractNumId w:val="54"/>
  </w:num>
  <w:num w:numId="27" w16cid:durableId="780415649">
    <w:abstractNumId w:val="17"/>
  </w:num>
  <w:num w:numId="28" w16cid:durableId="1850216210">
    <w:abstractNumId w:val="62"/>
  </w:num>
  <w:num w:numId="29" w16cid:durableId="322322053">
    <w:abstractNumId w:val="57"/>
  </w:num>
  <w:num w:numId="30" w16cid:durableId="185405927">
    <w:abstractNumId w:val="28"/>
  </w:num>
  <w:num w:numId="31" w16cid:durableId="828785447">
    <w:abstractNumId w:val="53"/>
  </w:num>
  <w:num w:numId="32" w16cid:durableId="517044542">
    <w:abstractNumId w:val="25"/>
  </w:num>
  <w:num w:numId="33" w16cid:durableId="886649779">
    <w:abstractNumId w:val="33"/>
  </w:num>
  <w:num w:numId="34" w16cid:durableId="1969507852">
    <w:abstractNumId w:val="64"/>
  </w:num>
  <w:num w:numId="35" w16cid:durableId="134841077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36061167">
    <w:abstractNumId w:val="5"/>
  </w:num>
  <w:num w:numId="37" w16cid:durableId="2127580722">
    <w:abstractNumId w:val="20"/>
  </w:num>
  <w:num w:numId="38" w16cid:durableId="45835919">
    <w:abstractNumId w:val="60"/>
  </w:num>
  <w:num w:numId="39" w16cid:durableId="842818502">
    <w:abstractNumId w:val="2"/>
  </w:num>
  <w:num w:numId="40" w16cid:durableId="473106474">
    <w:abstractNumId w:val="26"/>
  </w:num>
  <w:num w:numId="41" w16cid:durableId="1857427398">
    <w:abstractNumId w:val="15"/>
  </w:num>
  <w:num w:numId="42" w16cid:durableId="989865020">
    <w:abstractNumId w:val="59"/>
  </w:num>
  <w:num w:numId="43" w16cid:durableId="224922981">
    <w:abstractNumId w:val="41"/>
  </w:num>
  <w:num w:numId="44" w16cid:durableId="1504316171">
    <w:abstractNumId w:val="14"/>
  </w:num>
  <w:num w:numId="45" w16cid:durableId="796950330">
    <w:abstractNumId w:val="12"/>
  </w:num>
  <w:num w:numId="46" w16cid:durableId="991761188">
    <w:abstractNumId w:val="31"/>
  </w:num>
  <w:num w:numId="47" w16cid:durableId="427887921">
    <w:abstractNumId w:val="4"/>
  </w:num>
  <w:num w:numId="48" w16cid:durableId="1910194494">
    <w:abstractNumId w:val="46"/>
  </w:num>
  <w:num w:numId="49" w16cid:durableId="641234518">
    <w:abstractNumId w:val="49"/>
  </w:num>
  <w:num w:numId="50" w16cid:durableId="886910871">
    <w:abstractNumId w:val="11"/>
  </w:num>
  <w:num w:numId="51" w16cid:durableId="1232621641">
    <w:abstractNumId w:val="6"/>
  </w:num>
  <w:num w:numId="52" w16cid:durableId="834148820">
    <w:abstractNumId w:val="51"/>
  </w:num>
  <w:num w:numId="53" w16cid:durableId="1379819170">
    <w:abstractNumId w:val="23"/>
  </w:num>
  <w:num w:numId="54" w16cid:durableId="351685122">
    <w:abstractNumId w:val="10"/>
  </w:num>
  <w:num w:numId="55" w16cid:durableId="2083092272">
    <w:abstractNumId w:val="22"/>
  </w:num>
  <w:num w:numId="56" w16cid:durableId="854418560">
    <w:abstractNumId w:val="40"/>
  </w:num>
  <w:num w:numId="57" w16cid:durableId="364184874">
    <w:abstractNumId w:val="3"/>
  </w:num>
  <w:num w:numId="58" w16cid:durableId="855844893">
    <w:abstractNumId w:val="61"/>
  </w:num>
  <w:num w:numId="59" w16cid:durableId="631835119">
    <w:abstractNumId w:val="7"/>
  </w:num>
  <w:num w:numId="60" w16cid:durableId="1893955239">
    <w:abstractNumId w:val="45"/>
  </w:num>
  <w:num w:numId="61" w16cid:durableId="1028486029">
    <w:abstractNumId w:val="42"/>
  </w:num>
  <w:num w:numId="62" w16cid:durableId="463739337">
    <w:abstractNumId w:val="4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90780086">
    <w:abstractNumId w:val="32"/>
  </w:num>
  <w:num w:numId="64" w16cid:durableId="1436368590">
    <w:abstractNumId w:val="2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9C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8CF"/>
    <w:rsid w:val="0004697E"/>
    <w:rsid w:val="00046A31"/>
    <w:rsid w:val="00046C68"/>
    <w:rsid w:val="00046CEF"/>
    <w:rsid w:val="0004728E"/>
    <w:rsid w:val="00047686"/>
    <w:rsid w:val="000476D6"/>
    <w:rsid w:val="00047944"/>
    <w:rsid w:val="00047EB3"/>
    <w:rsid w:val="0005006F"/>
    <w:rsid w:val="00050453"/>
    <w:rsid w:val="00050484"/>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6CE"/>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8FB"/>
    <w:rsid w:val="00067A21"/>
    <w:rsid w:val="00070CF6"/>
    <w:rsid w:val="00071374"/>
    <w:rsid w:val="000717BE"/>
    <w:rsid w:val="00071903"/>
    <w:rsid w:val="00071D60"/>
    <w:rsid w:val="00072C2C"/>
    <w:rsid w:val="00072E52"/>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820"/>
    <w:rsid w:val="00076D4D"/>
    <w:rsid w:val="000775F3"/>
    <w:rsid w:val="00077A6C"/>
    <w:rsid w:val="00077E2E"/>
    <w:rsid w:val="0008044B"/>
    <w:rsid w:val="000805E0"/>
    <w:rsid w:val="0008084F"/>
    <w:rsid w:val="0008107D"/>
    <w:rsid w:val="000814CC"/>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8B1"/>
    <w:rsid w:val="00096AA0"/>
    <w:rsid w:val="00096B79"/>
    <w:rsid w:val="00096BD3"/>
    <w:rsid w:val="000978A5"/>
    <w:rsid w:val="000A01B3"/>
    <w:rsid w:val="000A0258"/>
    <w:rsid w:val="000A02F7"/>
    <w:rsid w:val="000A0CE3"/>
    <w:rsid w:val="000A0CF4"/>
    <w:rsid w:val="000A0D13"/>
    <w:rsid w:val="000A117E"/>
    <w:rsid w:val="000A17D9"/>
    <w:rsid w:val="000A1C6F"/>
    <w:rsid w:val="000A1D02"/>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4F3"/>
    <w:rsid w:val="000A5FAC"/>
    <w:rsid w:val="000A60BD"/>
    <w:rsid w:val="000A6218"/>
    <w:rsid w:val="000A628D"/>
    <w:rsid w:val="000A66FA"/>
    <w:rsid w:val="000A678F"/>
    <w:rsid w:val="000A6DA0"/>
    <w:rsid w:val="000A784B"/>
    <w:rsid w:val="000A7CEC"/>
    <w:rsid w:val="000A7DEC"/>
    <w:rsid w:val="000B0434"/>
    <w:rsid w:val="000B0482"/>
    <w:rsid w:val="000B0A61"/>
    <w:rsid w:val="000B0A65"/>
    <w:rsid w:val="000B0FB3"/>
    <w:rsid w:val="000B1112"/>
    <w:rsid w:val="000B11EC"/>
    <w:rsid w:val="000B1974"/>
    <w:rsid w:val="000B1AA8"/>
    <w:rsid w:val="000B1B60"/>
    <w:rsid w:val="000B1E85"/>
    <w:rsid w:val="000B20EE"/>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802"/>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73E"/>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1B2"/>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4E6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5EA"/>
    <w:rsid w:val="00157855"/>
    <w:rsid w:val="00157919"/>
    <w:rsid w:val="00160208"/>
    <w:rsid w:val="00160577"/>
    <w:rsid w:val="00160807"/>
    <w:rsid w:val="00160BEE"/>
    <w:rsid w:val="00160D26"/>
    <w:rsid w:val="001611F2"/>
    <w:rsid w:val="00161683"/>
    <w:rsid w:val="00161A13"/>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49C"/>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61"/>
    <w:rsid w:val="00185094"/>
    <w:rsid w:val="00185224"/>
    <w:rsid w:val="001854F4"/>
    <w:rsid w:val="001855D9"/>
    <w:rsid w:val="0018586E"/>
    <w:rsid w:val="00185884"/>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5E4A"/>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99A"/>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67"/>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E8A"/>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9D1"/>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41"/>
    <w:rsid w:val="002C3A87"/>
    <w:rsid w:val="002C3C5A"/>
    <w:rsid w:val="002C3CCF"/>
    <w:rsid w:val="002C408B"/>
    <w:rsid w:val="002C413A"/>
    <w:rsid w:val="002C444E"/>
    <w:rsid w:val="002C44DF"/>
    <w:rsid w:val="002C46C4"/>
    <w:rsid w:val="002C46C6"/>
    <w:rsid w:val="002C47AA"/>
    <w:rsid w:val="002C56C0"/>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0AC"/>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3F5B"/>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2E65"/>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73"/>
    <w:rsid w:val="003603CB"/>
    <w:rsid w:val="00360CA2"/>
    <w:rsid w:val="00360E91"/>
    <w:rsid w:val="00360FA3"/>
    <w:rsid w:val="003610B3"/>
    <w:rsid w:val="00361123"/>
    <w:rsid w:val="00361254"/>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3E43"/>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43F9"/>
    <w:rsid w:val="00394923"/>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03"/>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586"/>
    <w:rsid w:val="003B7742"/>
    <w:rsid w:val="003B7758"/>
    <w:rsid w:val="003B7DFF"/>
    <w:rsid w:val="003C00B6"/>
    <w:rsid w:val="003C0B3E"/>
    <w:rsid w:val="003C0E52"/>
    <w:rsid w:val="003C2555"/>
    <w:rsid w:val="003C26F6"/>
    <w:rsid w:val="003C2A46"/>
    <w:rsid w:val="003C2DE4"/>
    <w:rsid w:val="003C326B"/>
    <w:rsid w:val="003C35FE"/>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5BE1"/>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2EF"/>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E799D"/>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5FFA"/>
    <w:rsid w:val="0043665C"/>
    <w:rsid w:val="00436BF0"/>
    <w:rsid w:val="00437419"/>
    <w:rsid w:val="00440435"/>
    <w:rsid w:val="0044096E"/>
    <w:rsid w:val="00440A57"/>
    <w:rsid w:val="00440E1F"/>
    <w:rsid w:val="00440FD8"/>
    <w:rsid w:val="004410A7"/>
    <w:rsid w:val="004412DD"/>
    <w:rsid w:val="004416D1"/>
    <w:rsid w:val="004419FD"/>
    <w:rsid w:val="00441DEC"/>
    <w:rsid w:val="00441EA2"/>
    <w:rsid w:val="00441EB1"/>
    <w:rsid w:val="00441FEF"/>
    <w:rsid w:val="00442513"/>
    <w:rsid w:val="004428CC"/>
    <w:rsid w:val="00442ABD"/>
    <w:rsid w:val="00442C24"/>
    <w:rsid w:val="00442EDB"/>
    <w:rsid w:val="00443136"/>
    <w:rsid w:val="00443206"/>
    <w:rsid w:val="004433F0"/>
    <w:rsid w:val="004435E4"/>
    <w:rsid w:val="00443692"/>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DC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2330"/>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5EC4"/>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449"/>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3DEE"/>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31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5CA4"/>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2BE"/>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585C"/>
    <w:rsid w:val="005F61C0"/>
    <w:rsid w:val="005F61C6"/>
    <w:rsid w:val="005F65B5"/>
    <w:rsid w:val="005F6813"/>
    <w:rsid w:val="005F6C5D"/>
    <w:rsid w:val="005F703E"/>
    <w:rsid w:val="005F70F2"/>
    <w:rsid w:val="005F74C8"/>
    <w:rsid w:val="005F761F"/>
    <w:rsid w:val="005F790D"/>
    <w:rsid w:val="005F797C"/>
    <w:rsid w:val="005F7BD6"/>
    <w:rsid w:val="005F7BF8"/>
    <w:rsid w:val="006001B9"/>
    <w:rsid w:val="00600344"/>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AD4"/>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ADD"/>
    <w:rsid w:val="00612B6B"/>
    <w:rsid w:val="00612B6E"/>
    <w:rsid w:val="00612D99"/>
    <w:rsid w:val="0061437B"/>
    <w:rsid w:val="00614485"/>
    <w:rsid w:val="006144BE"/>
    <w:rsid w:val="00614EFC"/>
    <w:rsid w:val="006152AF"/>
    <w:rsid w:val="0061557B"/>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5D9"/>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BA8"/>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7AC"/>
    <w:rsid w:val="006638DE"/>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0F3"/>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AEF"/>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55AF"/>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6656"/>
    <w:rsid w:val="0076704D"/>
    <w:rsid w:val="007670C5"/>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30"/>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CB"/>
    <w:rsid w:val="007823ED"/>
    <w:rsid w:val="0078256A"/>
    <w:rsid w:val="00782595"/>
    <w:rsid w:val="007826CE"/>
    <w:rsid w:val="00782A55"/>
    <w:rsid w:val="00782EC8"/>
    <w:rsid w:val="00783182"/>
    <w:rsid w:val="0078325E"/>
    <w:rsid w:val="007832EF"/>
    <w:rsid w:val="00783836"/>
    <w:rsid w:val="0078398F"/>
    <w:rsid w:val="007839B6"/>
    <w:rsid w:val="00783CE7"/>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C79"/>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78D"/>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50D"/>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0E1F"/>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509"/>
    <w:rsid w:val="007F7657"/>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7DB"/>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D0D"/>
    <w:rsid w:val="00813F14"/>
    <w:rsid w:val="008141C5"/>
    <w:rsid w:val="00814745"/>
    <w:rsid w:val="0081499F"/>
    <w:rsid w:val="00814B12"/>
    <w:rsid w:val="00815005"/>
    <w:rsid w:val="008150EE"/>
    <w:rsid w:val="008153ED"/>
    <w:rsid w:val="008160A4"/>
    <w:rsid w:val="0081612C"/>
    <w:rsid w:val="00816451"/>
    <w:rsid w:val="008167F0"/>
    <w:rsid w:val="00816870"/>
    <w:rsid w:val="00816A80"/>
    <w:rsid w:val="00816C26"/>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1C"/>
    <w:rsid w:val="008271F0"/>
    <w:rsid w:val="0082768D"/>
    <w:rsid w:val="00830125"/>
    <w:rsid w:val="00830421"/>
    <w:rsid w:val="00830658"/>
    <w:rsid w:val="00830E6B"/>
    <w:rsid w:val="0083115E"/>
    <w:rsid w:val="0083118A"/>
    <w:rsid w:val="0083153D"/>
    <w:rsid w:val="00831616"/>
    <w:rsid w:val="008318AA"/>
    <w:rsid w:val="00831999"/>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B77"/>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0A1"/>
    <w:rsid w:val="008631F1"/>
    <w:rsid w:val="00863214"/>
    <w:rsid w:val="00863389"/>
    <w:rsid w:val="00863A0A"/>
    <w:rsid w:val="00863B05"/>
    <w:rsid w:val="00863DA4"/>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2FA6"/>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572"/>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815"/>
    <w:rsid w:val="00893BEE"/>
    <w:rsid w:val="00893CE9"/>
    <w:rsid w:val="00893EE8"/>
    <w:rsid w:val="00894295"/>
    <w:rsid w:val="00894296"/>
    <w:rsid w:val="008948A1"/>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18B"/>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18"/>
    <w:rsid w:val="008E1B6C"/>
    <w:rsid w:val="008E1F5E"/>
    <w:rsid w:val="008E207E"/>
    <w:rsid w:val="008E22CF"/>
    <w:rsid w:val="008E2832"/>
    <w:rsid w:val="008E2F65"/>
    <w:rsid w:val="008E3295"/>
    <w:rsid w:val="008E4130"/>
    <w:rsid w:val="008E414E"/>
    <w:rsid w:val="008E4327"/>
    <w:rsid w:val="008E49E6"/>
    <w:rsid w:val="008E4A31"/>
    <w:rsid w:val="008E4C0F"/>
    <w:rsid w:val="008E4FE5"/>
    <w:rsid w:val="008E58A9"/>
    <w:rsid w:val="008E5CE5"/>
    <w:rsid w:val="008E5E24"/>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AF5"/>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807"/>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0C5"/>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93F"/>
    <w:rsid w:val="00933CB3"/>
    <w:rsid w:val="00933F41"/>
    <w:rsid w:val="0093409E"/>
    <w:rsid w:val="00934BD9"/>
    <w:rsid w:val="00934BFD"/>
    <w:rsid w:val="00934F3D"/>
    <w:rsid w:val="00935B80"/>
    <w:rsid w:val="00936241"/>
    <w:rsid w:val="00936901"/>
    <w:rsid w:val="00936EE1"/>
    <w:rsid w:val="009370F5"/>
    <w:rsid w:val="00937B39"/>
    <w:rsid w:val="00937BFA"/>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CEE"/>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59"/>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0CD6"/>
    <w:rsid w:val="00991381"/>
    <w:rsid w:val="00991746"/>
    <w:rsid w:val="009919E3"/>
    <w:rsid w:val="00992704"/>
    <w:rsid w:val="0099294C"/>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A8A"/>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5C2"/>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2B9"/>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263"/>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276"/>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BF8"/>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7EB"/>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626"/>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249"/>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9D"/>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176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7D4"/>
    <w:rsid w:val="00B71F4D"/>
    <w:rsid w:val="00B72018"/>
    <w:rsid w:val="00B720C0"/>
    <w:rsid w:val="00B720D4"/>
    <w:rsid w:val="00B72301"/>
    <w:rsid w:val="00B72527"/>
    <w:rsid w:val="00B7291A"/>
    <w:rsid w:val="00B7354A"/>
    <w:rsid w:val="00B7379B"/>
    <w:rsid w:val="00B73A36"/>
    <w:rsid w:val="00B73AD5"/>
    <w:rsid w:val="00B73EE6"/>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6A9"/>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3CF"/>
    <w:rsid w:val="00BB0688"/>
    <w:rsid w:val="00BB08BD"/>
    <w:rsid w:val="00BB0B70"/>
    <w:rsid w:val="00BB0F2E"/>
    <w:rsid w:val="00BB16DB"/>
    <w:rsid w:val="00BB1B6A"/>
    <w:rsid w:val="00BB1F1E"/>
    <w:rsid w:val="00BB2748"/>
    <w:rsid w:val="00BB2A1A"/>
    <w:rsid w:val="00BB2EE8"/>
    <w:rsid w:val="00BB2F52"/>
    <w:rsid w:val="00BB3018"/>
    <w:rsid w:val="00BB324C"/>
    <w:rsid w:val="00BB3A24"/>
    <w:rsid w:val="00BB3AFC"/>
    <w:rsid w:val="00BB40A6"/>
    <w:rsid w:val="00BB4414"/>
    <w:rsid w:val="00BB444F"/>
    <w:rsid w:val="00BB4824"/>
    <w:rsid w:val="00BB4964"/>
    <w:rsid w:val="00BB51A8"/>
    <w:rsid w:val="00BB5F52"/>
    <w:rsid w:val="00BB61C7"/>
    <w:rsid w:val="00BB63CD"/>
    <w:rsid w:val="00BB6400"/>
    <w:rsid w:val="00BB6AC8"/>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317"/>
    <w:rsid w:val="00C144F6"/>
    <w:rsid w:val="00C147D3"/>
    <w:rsid w:val="00C14B67"/>
    <w:rsid w:val="00C14E90"/>
    <w:rsid w:val="00C14F93"/>
    <w:rsid w:val="00C14FEC"/>
    <w:rsid w:val="00C1514F"/>
    <w:rsid w:val="00C15467"/>
    <w:rsid w:val="00C15539"/>
    <w:rsid w:val="00C1599F"/>
    <w:rsid w:val="00C15F78"/>
    <w:rsid w:val="00C1602D"/>
    <w:rsid w:val="00C16181"/>
    <w:rsid w:val="00C1629C"/>
    <w:rsid w:val="00C16BC0"/>
    <w:rsid w:val="00C1768E"/>
    <w:rsid w:val="00C17DDD"/>
    <w:rsid w:val="00C17EC9"/>
    <w:rsid w:val="00C17FE4"/>
    <w:rsid w:val="00C20156"/>
    <w:rsid w:val="00C20344"/>
    <w:rsid w:val="00C20761"/>
    <w:rsid w:val="00C209BA"/>
    <w:rsid w:val="00C21416"/>
    <w:rsid w:val="00C21475"/>
    <w:rsid w:val="00C21820"/>
    <w:rsid w:val="00C21AD1"/>
    <w:rsid w:val="00C21B28"/>
    <w:rsid w:val="00C21D63"/>
    <w:rsid w:val="00C21DB2"/>
    <w:rsid w:val="00C22193"/>
    <w:rsid w:val="00C22681"/>
    <w:rsid w:val="00C23321"/>
    <w:rsid w:val="00C2338A"/>
    <w:rsid w:val="00C2342B"/>
    <w:rsid w:val="00C23451"/>
    <w:rsid w:val="00C236CF"/>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8F"/>
    <w:rsid w:val="00C308DA"/>
    <w:rsid w:val="00C31433"/>
    <w:rsid w:val="00C3151E"/>
    <w:rsid w:val="00C3162C"/>
    <w:rsid w:val="00C31C3C"/>
    <w:rsid w:val="00C31C7B"/>
    <w:rsid w:val="00C31F1C"/>
    <w:rsid w:val="00C32628"/>
    <w:rsid w:val="00C328DA"/>
    <w:rsid w:val="00C32C48"/>
    <w:rsid w:val="00C32D2B"/>
    <w:rsid w:val="00C33238"/>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54D"/>
    <w:rsid w:val="00C8760E"/>
    <w:rsid w:val="00C87AAB"/>
    <w:rsid w:val="00C901E4"/>
    <w:rsid w:val="00C9079C"/>
    <w:rsid w:val="00C90998"/>
    <w:rsid w:val="00C90A28"/>
    <w:rsid w:val="00C90AB8"/>
    <w:rsid w:val="00C9132A"/>
    <w:rsid w:val="00C9182E"/>
    <w:rsid w:val="00C91DDE"/>
    <w:rsid w:val="00C920AF"/>
    <w:rsid w:val="00C923F0"/>
    <w:rsid w:val="00C928B6"/>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4AE"/>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B42"/>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6E71"/>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71"/>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DD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12E"/>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342"/>
    <w:rsid w:val="00D1257B"/>
    <w:rsid w:val="00D12D24"/>
    <w:rsid w:val="00D12DD7"/>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AB"/>
    <w:rsid w:val="00D432E1"/>
    <w:rsid w:val="00D441F9"/>
    <w:rsid w:val="00D442F0"/>
    <w:rsid w:val="00D4468D"/>
    <w:rsid w:val="00D4483F"/>
    <w:rsid w:val="00D44F43"/>
    <w:rsid w:val="00D44FEF"/>
    <w:rsid w:val="00D45634"/>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ADC"/>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71A"/>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3CA"/>
    <w:rsid w:val="00D80535"/>
    <w:rsid w:val="00D8160F"/>
    <w:rsid w:val="00D81DAE"/>
    <w:rsid w:val="00D81DF0"/>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AA0"/>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0C93"/>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118"/>
    <w:rsid w:val="00DB249C"/>
    <w:rsid w:val="00DB2B20"/>
    <w:rsid w:val="00DB32F4"/>
    <w:rsid w:val="00DB3831"/>
    <w:rsid w:val="00DB3E41"/>
    <w:rsid w:val="00DB3EF2"/>
    <w:rsid w:val="00DB4890"/>
    <w:rsid w:val="00DB48A0"/>
    <w:rsid w:val="00DB4B1C"/>
    <w:rsid w:val="00DB5035"/>
    <w:rsid w:val="00DB50C9"/>
    <w:rsid w:val="00DB56CC"/>
    <w:rsid w:val="00DB5A8A"/>
    <w:rsid w:val="00DB5E0A"/>
    <w:rsid w:val="00DB5FDB"/>
    <w:rsid w:val="00DB5FFF"/>
    <w:rsid w:val="00DB6070"/>
    <w:rsid w:val="00DB63C4"/>
    <w:rsid w:val="00DB6506"/>
    <w:rsid w:val="00DB678E"/>
    <w:rsid w:val="00DB792C"/>
    <w:rsid w:val="00DB79BD"/>
    <w:rsid w:val="00DC0913"/>
    <w:rsid w:val="00DC1125"/>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496"/>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AA3"/>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1B4"/>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3D9"/>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0830"/>
    <w:rsid w:val="00E70F3F"/>
    <w:rsid w:val="00E7128C"/>
    <w:rsid w:val="00E7191F"/>
    <w:rsid w:val="00E719CD"/>
    <w:rsid w:val="00E71DFD"/>
    <w:rsid w:val="00E71F50"/>
    <w:rsid w:val="00E72563"/>
    <w:rsid w:val="00E72C0E"/>
    <w:rsid w:val="00E72DF7"/>
    <w:rsid w:val="00E7306A"/>
    <w:rsid w:val="00E7321F"/>
    <w:rsid w:val="00E74040"/>
    <w:rsid w:val="00E744E6"/>
    <w:rsid w:val="00E74802"/>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7B5"/>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CA6"/>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9A2"/>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CE"/>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41B"/>
    <w:rsid w:val="00ED6B0A"/>
    <w:rsid w:val="00ED7185"/>
    <w:rsid w:val="00ED72CC"/>
    <w:rsid w:val="00EE01DB"/>
    <w:rsid w:val="00EE0359"/>
    <w:rsid w:val="00EE0486"/>
    <w:rsid w:val="00EE08F1"/>
    <w:rsid w:val="00EE1213"/>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6983"/>
    <w:rsid w:val="00EE7B4F"/>
    <w:rsid w:val="00EE7D8E"/>
    <w:rsid w:val="00EE7E60"/>
    <w:rsid w:val="00EF0A79"/>
    <w:rsid w:val="00EF0B14"/>
    <w:rsid w:val="00EF0CE4"/>
    <w:rsid w:val="00EF0DE2"/>
    <w:rsid w:val="00EF17EF"/>
    <w:rsid w:val="00EF1949"/>
    <w:rsid w:val="00EF1ABD"/>
    <w:rsid w:val="00EF1F31"/>
    <w:rsid w:val="00EF27EF"/>
    <w:rsid w:val="00EF2B75"/>
    <w:rsid w:val="00EF2C3E"/>
    <w:rsid w:val="00EF2E68"/>
    <w:rsid w:val="00EF33F8"/>
    <w:rsid w:val="00EF37B6"/>
    <w:rsid w:val="00EF3A48"/>
    <w:rsid w:val="00EF3CCB"/>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8C"/>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965"/>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1E03"/>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20F"/>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4D"/>
    <w:rsid w:val="00F57198"/>
    <w:rsid w:val="00F573FD"/>
    <w:rsid w:val="00F57838"/>
    <w:rsid w:val="00F57882"/>
    <w:rsid w:val="00F57A99"/>
    <w:rsid w:val="00F60492"/>
    <w:rsid w:val="00F60792"/>
    <w:rsid w:val="00F60B96"/>
    <w:rsid w:val="00F60D21"/>
    <w:rsid w:val="00F60F95"/>
    <w:rsid w:val="00F61144"/>
    <w:rsid w:val="00F6127F"/>
    <w:rsid w:val="00F6128C"/>
    <w:rsid w:val="00F61373"/>
    <w:rsid w:val="00F61D61"/>
    <w:rsid w:val="00F61FB2"/>
    <w:rsid w:val="00F62698"/>
    <w:rsid w:val="00F626D7"/>
    <w:rsid w:val="00F62B11"/>
    <w:rsid w:val="00F63351"/>
    <w:rsid w:val="00F6377A"/>
    <w:rsid w:val="00F63A5D"/>
    <w:rsid w:val="00F644CC"/>
    <w:rsid w:val="00F644D4"/>
    <w:rsid w:val="00F647E0"/>
    <w:rsid w:val="00F64822"/>
    <w:rsid w:val="00F6492F"/>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0A4"/>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FB0"/>
    <w:rsid w:val="00FA4260"/>
    <w:rsid w:val="00FA4413"/>
    <w:rsid w:val="00FA444E"/>
    <w:rsid w:val="00FA47D0"/>
    <w:rsid w:val="00FA4EB8"/>
    <w:rsid w:val="00FA4EF9"/>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45"/>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684C"/>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1B9D"/>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A8C"/>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F3CCB"/>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293567160">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1B17DEA7-FEBD-41AB-A40A-AA9E129A64FC}">
  <ds:schemaRefs>
    <ds:schemaRef ds:uri="http://schemas.openxmlformats.org/officeDocument/2006/bibliography"/>
  </ds:schemaRefs>
</ds:datastoreItem>
</file>

<file path=customXml/itemProps4.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3</Words>
  <Characters>2872</Characters>
  <Application>Microsoft Office Word</Application>
  <DocSecurity>0</DocSecurity>
  <Lines>23</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3139</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arta Rochala</cp:lastModifiedBy>
  <cp:revision>2</cp:revision>
  <cp:lastPrinted>2023-10-12T08:10:00Z</cp:lastPrinted>
  <dcterms:created xsi:type="dcterms:W3CDTF">2024-04-10T08:10:00Z</dcterms:created>
  <dcterms:modified xsi:type="dcterms:W3CDTF">2024-04-10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